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  <w:bookmarkStart w:id="0" w:name="_GoBack"/>
      <w:bookmarkEnd w:id="0"/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1D9B9767" w:rsidR="006A632B" w:rsidRDefault="0036325C">
      <w:r>
        <w:t xml:space="preserve">Redcap ID: </w:t>
      </w:r>
      <w:r w:rsidR="00AC6F5B">
        <w:t>VH5214</w:t>
      </w:r>
    </w:p>
    <w:p w14:paraId="7FD4B39E" w14:textId="013A7435" w:rsidR="0036325C" w:rsidRDefault="006506F9">
      <w:pPr>
        <w:rPr>
          <w:b/>
          <w:bCs/>
        </w:rPr>
      </w:pPr>
      <w:r>
        <w:t xml:space="preserve">AU ID: </w:t>
      </w:r>
      <w:r w:rsidR="00AC6F5B" w:rsidRPr="00AC6F5B">
        <w:t>Khan_SPAN_VH5214_D29_20111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rAUAdHmJ2C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44807"/>
    <w:rsid w:val="006506F9"/>
    <w:rsid w:val="006806DD"/>
    <w:rsid w:val="006A632B"/>
    <w:rsid w:val="007C5C8D"/>
    <w:rsid w:val="00A15B39"/>
    <w:rsid w:val="00A804D5"/>
    <w:rsid w:val="00AC6F5B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1</cp:revision>
  <dcterms:created xsi:type="dcterms:W3CDTF">2020-08-05T21:51:00Z</dcterms:created>
  <dcterms:modified xsi:type="dcterms:W3CDTF">2020-11-11T21:36:00Z</dcterms:modified>
</cp:coreProperties>
</file>